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DF1E9"/>
  <w:body>
    <w:p w14:paraId="522871CC" w14:textId="69564A99" w:rsidR="005449B1" w:rsidRDefault="00D11E78" w:rsidP="005449B1">
      <w:pPr>
        <w:spacing w:after="0" w:line="240" w:lineRule="auto"/>
        <w:jc w:val="center"/>
        <w:rPr>
          <w:rFonts w:cstheme="minorHAnsi"/>
          <w:b/>
          <w:color w:val="C00000"/>
          <w:sz w:val="28"/>
          <w:szCs w:val="28"/>
        </w:rPr>
      </w:pPr>
      <w:r w:rsidRPr="00150BC7">
        <w:rPr>
          <w:rFonts w:cstheme="minorHAnsi"/>
          <w:b/>
          <w:color w:val="C00000"/>
          <w:sz w:val="28"/>
          <w:szCs w:val="28"/>
        </w:rPr>
        <w:t>CHECKLIST</w:t>
      </w:r>
      <w:r w:rsidR="002A05CC" w:rsidRPr="00150BC7">
        <w:rPr>
          <w:rFonts w:cstheme="minorHAnsi"/>
          <w:b/>
          <w:color w:val="C00000"/>
          <w:sz w:val="28"/>
          <w:szCs w:val="28"/>
        </w:rPr>
        <w:t xml:space="preserve"> </w:t>
      </w:r>
      <w:r w:rsidR="00AE0653">
        <w:rPr>
          <w:rFonts w:cstheme="minorHAnsi"/>
          <w:b/>
          <w:color w:val="C00000"/>
          <w:sz w:val="28"/>
          <w:szCs w:val="28"/>
        </w:rPr>
        <w:t>AND CERTIFICATION</w:t>
      </w:r>
      <w:r w:rsidR="000E2D92">
        <w:rPr>
          <w:rFonts w:cstheme="minorHAnsi"/>
          <w:b/>
          <w:color w:val="C00000"/>
          <w:sz w:val="28"/>
          <w:szCs w:val="28"/>
        </w:rPr>
        <w:t xml:space="preserve"> </w:t>
      </w:r>
    </w:p>
    <w:p w14:paraId="1A5C84AC" w14:textId="110685BB" w:rsidR="005449B1" w:rsidRPr="00150BC7" w:rsidRDefault="005449B1" w:rsidP="005449B1">
      <w:pPr>
        <w:spacing w:after="0" w:line="240" w:lineRule="auto"/>
        <w:rPr>
          <w:rFonts w:cstheme="minorHAnsi"/>
          <w:b/>
          <w:color w:val="C00000"/>
          <w:sz w:val="28"/>
          <w:szCs w:val="28"/>
        </w:rPr>
      </w:pPr>
      <w:r>
        <w:rPr>
          <w:rFonts w:cstheme="minorHAnsi"/>
          <w:b/>
          <w:color w:val="C00000"/>
          <w:sz w:val="28"/>
          <w:szCs w:val="28"/>
        </w:rPr>
        <w:t xml:space="preserve">Name of the PhD scholar:                                Registration Number: </w:t>
      </w:r>
    </w:p>
    <w:p w14:paraId="2654C561" w14:textId="77777777" w:rsidR="00BD0AB0" w:rsidRPr="00C4076B" w:rsidRDefault="00BD0AB0" w:rsidP="00150BC7">
      <w:pPr>
        <w:spacing w:after="0" w:line="240" w:lineRule="auto"/>
        <w:rPr>
          <w:rFonts w:ascii="Times New Roman" w:hAnsi="Times New Roman" w:cs="Times New Roman"/>
          <w:b/>
          <w:color w:val="FF0000"/>
          <w:sz w:val="28"/>
          <w:szCs w:val="24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460"/>
        <w:gridCol w:w="7809"/>
        <w:gridCol w:w="1307"/>
      </w:tblGrid>
      <w:tr w:rsidR="00150BC7" w:rsidRPr="00150BC7" w14:paraId="6DF8314B" w14:textId="77777777" w:rsidTr="00F13A5A">
        <w:trPr>
          <w:jc w:val="center"/>
        </w:trPr>
        <w:tc>
          <w:tcPr>
            <w:tcW w:w="240" w:type="pct"/>
          </w:tcPr>
          <w:p w14:paraId="7AE3BBF3" w14:textId="29256972" w:rsidR="00C559DA" w:rsidRPr="00150BC7" w:rsidRDefault="00BD0AB0" w:rsidP="00A7423B">
            <w:pPr>
              <w:rPr>
                <w:rFonts w:cstheme="minorHAnsi"/>
                <w:sz w:val="24"/>
                <w:szCs w:val="24"/>
              </w:rPr>
            </w:pPr>
            <w:r w:rsidRPr="00150BC7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4077" w:type="pct"/>
          </w:tcPr>
          <w:p w14:paraId="0DAE56A3" w14:textId="05CD5C0A" w:rsidR="00C559DA" w:rsidRPr="00150BC7" w:rsidRDefault="00C20CF2" w:rsidP="00A7423B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DAC is constituted for my </w:t>
            </w:r>
            <w:r w:rsidR="00C559DA" w:rsidRPr="00150BC7">
              <w:rPr>
                <w:rFonts w:cstheme="minorHAnsi"/>
                <w:sz w:val="24"/>
                <w:szCs w:val="24"/>
              </w:rPr>
              <w:t xml:space="preserve"> </w:t>
            </w:r>
            <w:r w:rsidR="005449B1">
              <w:rPr>
                <w:rFonts w:cstheme="minorHAnsi"/>
                <w:sz w:val="24"/>
                <w:szCs w:val="24"/>
              </w:rPr>
              <w:t>PhD</w:t>
            </w:r>
          </w:p>
          <w:p w14:paraId="743E5A58" w14:textId="77777777" w:rsidR="00127B3E" w:rsidRPr="00150BC7" w:rsidRDefault="00127B3E" w:rsidP="00A7423B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82" w:type="pct"/>
          </w:tcPr>
          <w:p w14:paraId="171CC57A" w14:textId="77777777" w:rsidR="00C559DA" w:rsidRPr="00150BC7" w:rsidRDefault="00C559DA" w:rsidP="00A7423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150BC7">
              <w:rPr>
                <w:rFonts w:cstheme="minorHAnsi"/>
                <w:sz w:val="24"/>
                <w:szCs w:val="24"/>
              </w:rPr>
              <w:t>Yes/No</w:t>
            </w:r>
          </w:p>
          <w:p w14:paraId="45D09530" w14:textId="77777777" w:rsidR="00B40C60" w:rsidRPr="00150BC7" w:rsidRDefault="00B40C60" w:rsidP="00A7423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150BC7" w:rsidRPr="00150BC7" w14:paraId="5EFB2CE5" w14:textId="77777777" w:rsidTr="00F13A5A">
        <w:trPr>
          <w:jc w:val="center"/>
        </w:trPr>
        <w:tc>
          <w:tcPr>
            <w:tcW w:w="240" w:type="pct"/>
          </w:tcPr>
          <w:p w14:paraId="658808CC" w14:textId="280A6DAB" w:rsidR="00C559DA" w:rsidRPr="00150BC7" w:rsidRDefault="00BD0AB0" w:rsidP="00A7423B">
            <w:pPr>
              <w:rPr>
                <w:rFonts w:cstheme="minorHAnsi"/>
                <w:sz w:val="24"/>
                <w:szCs w:val="24"/>
              </w:rPr>
            </w:pPr>
            <w:r w:rsidRPr="00150BC7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4077" w:type="pct"/>
          </w:tcPr>
          <w:p w14:paraId="2EC6725F" w14:textId="3B7D00C9" w:rsidR="00C559DA" w:rsidRPr="00150BC7" w:rsidRDefault="00C559DA" w:rsidP="00A7423B">
            <w:pPr>
              <w:jc w:val="both"/>
              <w:rPr>
                <w:rFonts w:cstheme="minorHAnsi"/>
                <w:sz w:val="24"/>
                <w:szCs w:val="24"/>
              </w:rPr>
            </w:pPr>
            <w:r w:rsidRPr="00150BC7">
              <w:rPr>
                <w:rFonts w:cstheme="minorHAnsi"/>
                <w:sz w:val="24"/>
                <w:szCs w:val="24"/>
              </w:rPr>
              <w:t>DAC member list submitted</w:t>
            </w:r>
            <w:r w:rsidR="00B95C5D" w:rsidRPr="00150BC7">
              <w:rPr>
                <w:rFonts w:cstheme="minorHAnsi"/>
                <w:sz w:val="24"/>
                <w:szCs w:val="24"/>
              </w:rPr>
              <w:t xml:space="preserve"> </w:t>
            </w:r>
            <w:r w:rsidR="00415BBF" w:rsidRPr="00150BC7">
              <w:rPr>
                <w:rFonts w:cstheme="minorHAnsi"/>
                <w:sz w:val="24"/>
                <w:szCs w:val="24"/>
              </w:rPr>
              <w:t xml:space="preserve">having </w:t>
            </w:r>
            <w:r w:rsidR="008C0223" w:rsidRPr="00150BC7">
              <w:rPr>
                <w:rFonts w:cstheme="minorHAnsi"/>
                <w:sz w:val="24"/>
                <w:szCs w:val="24"/>
              </w:rPr>
              <w:t xml:space="preserve">designation, institution, place, </w:t>
            </w:r>
            <w:r w:rsidR="00B95C5D" w:rsidRPr="00150BC7">
              <w:rPr>
                <w:rFonts w:cstheme="minorHAnsi"/>
                <w:sz w:val="24"/>
                <w:szCs w:val="24"/>
              </w:rPr>
              <w:t>email id</w:t>
            </w:r>
            <w:r w:rsidR="008C0223" w:rsidRPr="00150BC7">
              <w:rPr>
                <w:rFonts w:cstheme="minorHAnsi"/>
                <w:sz w:val="24"/>
                <w:szCs w:val="24"/>
              </w:rPr>
              <w:t xml:space="preserve"> and contact number</w:t>
            </w:r>
            <w:r w:rsidR="00BD0AB0" w:rsidRPr="00150BC7">
              <w:rPr>
                <w:rFonts w:cstheme="minorHAnsi"/>
                <w:sz w:val="24"/>
                <w:szCs w:val="24"/>
              </w:rPr>
              <w:t>.</w:t>
            </w:r>
          </w:p>
          <w:p w14:paraId="0E1E6E72" w14:textId="77777777" w:rsidR="00127B3E" w:rsidRPr="00150BC7" w:rsidRDefault="00127B3E" w:rsidP="00A7423B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82" w:type="pct"/>
          </w:tcPr>
          <w:p w14:paraId="407FCD47" w14:textId="77777777" w:rsidR="00C559DA" w:rsidRPr="00150BC7" w:rsidRDefault="00C559DA" w:rsidP="00A7423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150BC7">
              <w:rPr>
                <w:rFonts w:cstheme="minorHAnsi"/>
                <w:sz w:val="24"/>
                <w:szCs w:val="24"/>
              </w:rPr>
              <w:t>Yes/No</w:t>
            </w:r>
          </w:p>
          <w:p w14:paraId="01F2E9AC" w14:textId="77777777" w:rsidR="00B40C60" w:rsidRPr="00150BC7" w:rsidRDefault="00B40C60" w:rsidP="00A7423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F13A5A" w:rsidRPr="00150BC7" w14:paraId="74A9EDC8" w14:textId="77777777" w:rsidTr="00F13A5A">
        <w:trPr>
          <w:jc w:val="center"/>
        </w:trPr>
        <w:tc>
          <w:tcPr>
            <w:tcW w:w="240" w:type="pct"/>
          </w:tcPr>
          <w:p w14:paraId="2087CCEB" w14:textId="26B3CC09" w:rsidR="00F13A5A" w:rsidRPr="00150BC7" w:rsidRDefault="00F13A5A" w:rsidP="00A7423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4077" w:type="pct"/>
          </w:tcPr>
          <w:p w14:paraId="14CD26B2" w14:textId="7B400E67" w:rsidR="00F13A5A" w:rsidRPr="00150BC7" w:rsidRDefault="00F13A5A" w:rsidP="00A7423B">
            <w:pPr>
              <w:jc w:val="both"/>
              <w:rPr>
                <w:rFonts w:cstheme="minorHAnsi"/>
                <w:sz w:val="24"/>
                <w:szCs w:val="24"/>
              </w:rPr>
            </w:pPr>
            <w:r w:rsidRPr="00150BC7">
              <w:rPr>
                <w:rFonts w:cstheme="minorHAnsi"/>
                <w:sz w:val="24"/>
                <w:szCs w:val="24"/>
              </w:rPr>
              <w:t>Pilot study or preliminary work conducted</w:t>
            </w:r>
          </w:p>
        </w:tc>
        <w:tc>
          <w:tcPr>
            <w:tcW w:w="682" w:type="pct"/>
          </w:tcPr>
          <w:p w14:paraId="1D522D8B" w14:textId="0AC0E12E" w:rsidR="00F13A5A" w:rsidRPr="00150BC7" w:rsidRDefault="00F13A5A" w:rsidP="00A7423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Yes/No</w:t>
            </w:r>
          </w:p>
        </w:tc>
      </w:tr>
      <w:tr w:rsidR="00150BC7" w:rsidRPr="00150BC7" w14:paraId="2DDB069A" w14:textId="77777777" w:rsidTr="00F13A5A">
        <w:trPr>
          <w:jc w:val="center"/>
        </w:trPr>
        <w:tc>
          <w:tcPr>
            <w:tcW w:w="240" w:type="pct"/>
          </w:tcPr>
          <w:p w14:paraId="64F63CFC" w14:textId="4C39A761" w:rsidR="00C559DA" w:rsidRPr="00150BC7" w:rsidRDefault="00F13A5A" w:rsidP="00A7423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4077" w:type="pct"/>
          </w:tcPr>
          <w:p w14:paraId="558E80B0" w14:textId="2E01B02A" w:rsidR="00127B3E" w:rsidRPr="00150BC7" w:rsidRDefault="00201B56" w:rsidP="00A7423B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</w:t>
            </w:r>
            <w:r w:rsidR="00BD0AB0" w:rsidRPr="00150BC7">
              <w:rPr>
                <w:rFonts w:cstheme="minorHAnsi"/>
                <w:sz w:val="24"/>
                <w:szCs w:val="24"/>
              </w:rPr>
              <w:t>omments,</w:t>
            </w:r>
            <w:r w:rsidR="00C559DA" w:rsidRPr="00150BC7">
              <w:rPr>
                <w:rFonts w:cstheme="minorHAnsi"/>
                <w:sz w:val="24"/>
                <w:szCs w:val="24"/>
              </w:rPr>
              <w:t xml:space="preserve"> and modifications suggested by </w:t>
            </w:r>
            <w:r w:rsidR="00C4076B" w:rsidRPr="00150BC7">
              <w:rPr>
                <w:rFonts w:cstheme="minorHAnsi"/>
                <w:sz w:val="24"/>
                <w:szCs w:val="24"/>
              </w:rPr>
              <w:t>my guide and co-guides have been incorporated in the protocol and they have approv</w:t>
            </w:r>
            <w:r w:rsidR="00C20CF2">
              <w:rPr>
                <w:rFonts w:cstheme="minorHAnsi"/>
                <w:sz w:val="24"/>
                <w:szCs w:val="24"/>
              </w:rPr>
              <w:t>ed my protocol for IPAC</w:t>
            </w:r>
            <w:r w:rsidR="00C4076B" w:rsidRPr="00150BC7">
              <w:rPr>
                <w:rFonts w:cstheme="minorHAnsi"/>
                <w:sz w:val="24"/>
                <w:szCs w:val="24"/>
              </w:rPr>
              <w:t xml:space="preserve"> presentation </w:t>
            </w:r>
          </w:p>
        </w:tc>
        <w:tc>
          <w:tcPr>
            <w:tcW w:w="682" w:type="pct"/>
          </w:tcPr>
          <w:p w14:paraId="56EBC46A" w14:textId="77777777" w:rsidR="00C559DA" w:rsidRPr="00150BC7" w:rsidRDefault="00C559DA" w:rsidP="00A7423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150BC7">
              <w:rPr>
                <w:rFonts w:cstheme="minorHAnsi"/>
                <w:sz w:val="24"/>
                <w:szCs w:val="24"/>
              </w:rPr>
              <w:t>Yes/No</w:t>
            </w:r>
          </w:p>
        </w:tc>
      </w:tr>
      <w:tr w:rsidR="00F13A5A" w:rsidRPr="00150BC7" w14:paraId="45B414EF" w14:textId="77777777" w:rsidTr="00F13A5A">
        <w:trPr>
          <w:jc w:val="center"/>
        </w:trPr>
        <w:tc>
          <w:tcPr>
            <w:tcW w:w="240" w:type="pct"/>
          </w:tcPr>
          <w:p w14:paraId="676FE112" w14:textId="5AD71066" w:rsidR="00F13A5A" w:rsidRPr="00150BC7" w:rsidRDefault="00F13A5A" w:rsidP="00F13A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4077" w:type="pct"/>
          </w:tcPr>
          <w:p w14:paraId="4A1A5CA2" w14:textId="3C6C6D8F" w:rsidR="00F13A5A" w:rsidRPr="00150BC7" w:rsidRDefault="00F13A5A" w:rsidP="00F13A5A">
            <w:pPr>
              <w:jc w:val="both"/>
              <w:rPr>
                <w:rFonts w:cstheme="minorHAnsi"/>
                <w:sz w:val="24"/>
                <w:szCs w:val="24"/>
              </w:rPr>
            </w:pPr>
            <w:r w:rsidRPr="00150BC7">
              <w:rPr>
                <w:rFonts w:cstheme="minorHAnsi"/>
                <w:sz w:val="24"/>
                <w:szCs w:val="24"/>
              </w:rPr>
              <w:t xml:space="preserve">Similarity index in Turnitin software is less than 15% with &lt; 3 words matching </w:t>
            </w:r>
          </w:p>
        </w:tc>
        <w:tc>
          <w:tcPr>
            <w:tcW w:w="682" w:type="pct"/>
          </w:tcPr>
          <w:p w14:paraId="70609EAC" w14:textId="57E2DAED" w:rsidR="00F13A5A" w:rsidRPr="00150BC7" w:rsidRDefault="00F13A5A" w:rsidP="00F13A5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Yes/No</w:t>
            </w:r>
          </w:p>
        </w:tc>
      </w:tr>
      <w:tr w:rsidR="00F13A5A" w:rsidRPr="00150BC7" w14:paraId="47135D52" w14:textId="77777777" w:rsidTr="00F13A5A">
        <w:trPr>
          <w:jc w:val="center"/>
        </w:trPr>
        <w:tc>
          <w:tcPr>
            <w:tcW w:w="240" w:type="pct"/>
          </w:tcPr>
          <w:p w14:paraId="0D1328B4" w14:textId="30BE7A30" w:rsidR="00F13A5A" w:rsidRPr="00150BC7" w:rsidRDefault="00F13A5A" w:rsidP="00F13A5A">
            <w:pPr>
              <w:rPr>
                <w:rFonts w:cstheme="minorHAnsi"/>
                <w:sz w:val="24"/>
                <w:szCs w:val="24"/>
              </w:rPr>
            </w:pPr>
            <w:r w:rsidRPr="00150BC7">
              <w:rPr>
                <w:rFonts w:cstheme="minorHAnsi"/>
                <w:sz w:val="24"/>
                <w:szCs w:val="24"/>
              </w:rPr>
              <w:t>6</w:t>
            </w:r>
          </w:p>
        </w:tc>
        <w:tc>
          <w:tcPr>
            <w:tcW w:w="4077" w:type="pct"/>
          </w:tcPr>
          <w:p w14:paraId="0111FB53" w14:textId="2DFD27E4" w:rsidR="00547FBF" w:rsidRDefault="00547FBF" w:rsidP="00F13A5A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otocol requires approval by (please tick)</w:t>
            </w:r>
          </w:p>
          <w:p w14:paraId="33EE5C0A" w14:textId="6041B45B" w:rsidR="00547FBF" w:rsidRPr="00547FBF" w:rsidRDefault="00F13A5A" w:rsidP="00547FBF">
            <w:pPr>
              <w:pStyle w:val="ListParagraph"/>
              <w:numPr>
                <w:ilvl w:val="0"/>
                <w:numId w:val="3"/>
              </w:numPr>
              <w:jc w:val="both"/>
              <w:rPr>
                <w:rFonts w:cstheme="minorHAnsi"/>
                <w:sz w:val="24"/>
                <w:szCs w:val="24"/>
              </w:rPr>
            </w:pPr>
            <w:r w:rsidRPr="00547FBF">
              <w:rPr>
                <w:rFonts w:cstheme="minorHAnsi"/>
                <w:sz w:val="24"/>
                <w:szCs w:val="24"/>
              </w:rPr>
              <w:t xml:space="preserve">Institutional </w:t>
            </w:r>
            <w:r w:rsidR="00547FBF">
              <w:rPr>
                <w:rFonts w:cstheme="minorHAnsi"/>
                <w:sz w:val="24"/>
                <w:szCs w:val="24"/>
              </w:rPr>
              <w:t>E</w:t>
            </w:r>
            <w:r w:rsidRPr="00547FBF">
              <w:rPr>
                <w:rFonts w:cstheme="minorHAnsi"/>
                <w:sz w:val="24"/>
                <w:szCs w:val="24"/>
              </w:rPr>
              <w:t xml:space="preserve">thics </w:t>
            </w:r>
            <w:r w:rsidR="00547FBF">
              <w:rPr>
                <w:rFonts w:cstheme="minorHAnsi"/>
                <w:sz w:val="24"/>
                <w:szCs w:val="24"/>
              </w:rPr>
              <w:t>C</w:t>
            </w:r>
            <w:r w:rsidRPr="00547FBF">
              <w:rPr>
                <w:rFonts w:cstheme="minorHAnsi"/>
                <w:sz w:val="24"/>
                <w:szCs w:val="24"/>
              </w:rPr>
              <w:t xml:space="preserve">ommittee </w:t>
            </w:r>
            <w:r w:rsidR="00547FBF">
              <w:rPr>
                <w:rFonts w:cstheme="minorHAnsi"/>
                <w:sz w:val="24"/>
                <w:szCs w:val="24"/>
              </w:rPr>
              <w:t>(IEC)</w:t>
            </w:r>
          </w:p>
          <w:p w14:paraId="318E63FF" w14:textId="489373DB" w:rsidR="00547FBF" w:rsidRPr="00547FBF" w:rsidRDefault="007A41EF" w:rsidP="00547FBF">
            <w:pPr>
              <w:pStyle w:val="ListParagraph"/>
              <w:numPr>
                <w:ilvl w:val="0"/>
                <w:numId w:val="3"/>
              </w:num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Institutional </w:t>
            </w:r>
            <w:r w:rsidR="00547FBF" w:rsidRPr="00547FBF">
              <w:rPr>
                <w:rFonts w:cstheme="minorHAnsi"/>
                <w:sz w:val="24"/>
                <w:szCs w:val="24"/>
              </w:rPr>
              <w:t>Animal</w:t>
            </w:r>
            <w:r w:rsidR="00F13A5A" w:rsidRPr="00547FBF">
              <w:rPr>
                <w:rFonts w:cstheme="minorHAnsi"/>
                <w:sz w:val="24"/>
                <w:szCs w:val="24"/>
              </w:rPr>
              <w:t xml:space="preserve"> </w:t>
            </w:r>
            <w:r w:rsidR="00547FBF">
              <w:rPr>
                <w:rFonts w:cstheme="minorHAnsi"/>
                <w:sz w:val="24"/>
                <w:szCs w:val="24"/>
              </w:rPr>
              <w:t>E</w:t>
            </w:r>
            <w:r w:rsidR="00F13A5A" w:rsidRPr="00547FBF">
              <w:rPr>
                <w:rFonts w:cstheme="minorHAnsi"/>
                <w:sz w:val="24"/>
                <w:szCs w:val="24"/>
              </w:rPr>
              <w:t xml:space="preserve">thics </w:t>
            </w:r>
            <w:r w:rsidR="00547FBF">
              <w:rPr>
                <w:rFonts w:cstheme="minorHAnsi"/>
                <w:sz w:val="24"/>
                <w:szCs w:val="24"/>
              </w:rPr>
              <w:t>C</w:t>
            </w:r>
            <w:r w:rsidR="00F13A5A" w:rsidRPr="00547FBF">
              <w:rPr>
                <w:rFonts w:cstheme="minorHAnsi"/>
                <w:sz w:val="24"/>
                <w:szCs w:val="24"/>
              </w:rPr>
              <w:t>ommittee</w:t>
            </w:r>
            <w:r>
              <w:rPr>
                <w:rFonts w:cstheme="minorHAnsi"/>
                <w:sz w:val="24"/>
                <w:szCs w:val="24"/>
              </w:rPr>
              <w:t xml:space="preserve"> (IAEC)</w:t>
            </w:r>
            <w:r w:rsidR="00151C2D" w:rsidRPr="00547FBF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65ABD34D" w14:textId="7E6B1435" w:rsidR="00547FBF" w:rsidRPr="00547FBF" w:rsidRDefault="00547FBF" w:rsidP="00547FBF">
            <w:pPr>
              <w:pStyle w:val="ListParagraph"/>
              <w:numPr>
                <w:ilvl w:val="0"/>
                <w:numId w:val="3"/>
              </w:numPr>
              <w:jc w:val="both"/>
              <w:rPr>
                <w:rFonts w:cstheme="minorHAnsi"/>
                <w:sz w:val="24"/>
                <w:szCs w:val="24"/>
              </w:rPr>
            </w:pPr>
            <w:r w:rsidRPr="00547FBF">
              <w:rPr>
                <w:rFonts w:cstheme="minorHAnsi"/>
                <w:sz w:val="24"/>
                <w:szCs w:val="24"/>
              </w:rPr>
              <w:t>B</w:t>
            </w:r>
            <w:r w:rsidR="00151C2D" w:rsidRPr="00547FBF">
              <w:rPr>
                <w:rFonts w:cstheme="minorHAnsi"/>
                <w:sz w:val="24"/>
                <w:szCs w:val="24"/>
              </w:rPr>
              <w:t xml:space="preserve">iosafety </w:t>
            </w:r>
            <w:r w:rsidRPr="00547FBF">
              <w:rPr>
                <w:rFonts w:cstheme="minorHAnsi"/>
                <w:sz w:val="24"/>
                <w:szCs w:val="24"/>
              </w:rPr>
              <w:t xml:space="preserve">Committee </w:t>
            </w:r>
            <w:r w:rsidR="007A41EF">
              <w:rPr>
                <w:rFonts w:cstheme="minorHAnsi"/>
                <w:sz w:val="24"/>
                <w:szCs w:val="24"/>
              </w:rPr>
              <w:t>(BSC)</w:t>
            </w:r>
          </w:p>
          <w:p w14:paraId="330D4A12" w14:textId="580D42AD" w:rsidR="00F13A5A" w:rsidRDefault="00547FBF" w:rsidP="00547FBF">
            <w:pPr>
              <w:pStyle w:val="ListParagraph"/>
              <w:numPr>
                <w:ilvl w:val="0"/>
                <w:numId w:val="3"/>
              </w:numPr>
              <w:jc w:val="both"/>
              <w:rPr>
                <w:rFonts w:cstheme="minorHAnsi"/>
                <w:sz w:val="24"/>
                <w:szCs w:val="24"/>
              </w:rPr>
            </w:pPr>
            <w:r w:rsidRPr="00547FBF">
              <w:rPr>
                <w:rFonts w:cstheme="minorHAnsi"/>
                <w:sz w:val="24"/>
                <w:szCs w:val="24"/>
              </w:rPr>
              <w:t>O</w:t>
            </w:r>
            <w:r w:rsidR="00151C2D" w:rsidRPr="00547FBF">
              <w:rPr>
                <w:rFonts w:cstheme="minorHAnsi"/>
                <w:sz w:val="24"/>
                <w:szCs w:val="24"/>
              </w:rPr>
              <w:t xml:space="preserve">ther </w:t>
            </w:r>
            <w:r w:rsidRPr="00547FBF">
              <w:rPr>
                <w:rFonts w:cstheme="minorHAnsi"/>
                <w:sz w:val="24"/>
                <w:szCs w:val="24"/>
              </w:rPr>
              <w:t>approval (</w:t>
            </w:r>
            <w:r>
              <w:rPr>
                <w:rFonts w:cstheme="minorHAnsi"/>
                <w:sz w:val="24"/>
                <w:szCs w:val="24"/>
              </w:rPr>
              <w:t xml:space="preserve">Specify: </w:t>
            </w:r>
            <w:r w:rsidRPr="00547FBF">
              <w:rPr>
                <w:rFonts w:cstheme="minorHAnsi"/>
                <w:sz w:val="24"/>
                <w:szCs w:val="24"/>
              </w:rPr>
              <w:t>………………………..)</w:t>
            </w:r>
          </w:p>
          <w:p w14:paraId="1FDF75B9" w14:textId="21189F03" w:rsidR="00F13A5A" w:rsidRPr="00150BC7" w:rsidRDefault="00547FBF" w:rsidP="00547FBF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Note: </w:t>
            </w:r>
            <w:r w:rsidR="00706F75">
              <w:rPr>
                <w:rFonts w:cstheme="minorHAnsi"/>
                <w:sz w:val="24"/>
                <w:szCs w:val="24"/>
              </w:rPr>
              <w:t xml:space="preserve">PhD protocol </w:t>
            </w:r>
            <w:r>
              <w:rPr>
                <w:rFonts w:cstheme="minorHAnsi"/>
                <w:sz w:val="24"/>
                <w:szCs w:val="24"/>
              </w:rPr>
              <w:t>to be submitted to IEC after IPAC approval. Evidence for IEC</w:t>
            </w:r>
            <w:r w:rsidR="007A41EF">
              <w:rPr>
                <w:rFonts w:cstheme="minorHAnsi"/>
                <w:sz w:val="24"/>
                <w:szCs w:val="24"/>
              </w:rPr>
              <w:t xml:space="preserve">/IAEC/BSC/other </w:t>
            </w:r>
            <w:r>
              <w:rPr>
                <w:rFonts w:cstheme="minorHAnsi"/>
                <w:sz w:val="24"/>
                <w:szCs w:val="24"/>
              </w:rPr>
              <w:t>approval</w:t>
            </w:r>
            <w:r w:rsidR="007A41EF">
              <w:rPr>
                <w:rFonts w:cstheme="minorHAnsi"/>
                <w:sz w:val="24"/>
                <w:szCs w:val="24"/>
              </w:rPr>
              <w:t>s</w:t>
            </w:r>
            <w:r>
              <w:rPr>
                <w:rFonts w:cstheme="minorHAnsi"/>
                <w:sz w:val="24"/>
                <w:szCs w:val="24"/>
              </w:rPr>
              <w:t xml:space="preserve"> should be reviewed and ascertained by the DAC in the subsequent DAC meeting/s. </w:t>
            </w:r>
          </w:p>
        </w:tc>
        <w:tc>
          <w:tcPr>
            <w:tcW w:w="682" w:type="pct"/>
          </w:tcPr>
          <w:p w14:paraId="5AB4043C" w14:textId="393C0976" w:rsidR="00F13A5A" w:rsidRPr="00150BC7" w:rsidRDefault="00547FBF" w:rsidP="00F13A5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Yes/No/NA</w:t>
            </w:r>
          </w:p>
        </w:tc>
      </w:tr>
      <w:tr w:rsidR="00F13A5A" w:rsidRPr="00150BC7" w14:paraId="5FD45CD3" w14:textId="77777777" w:rsidTr="00F13A5A">
        <w:trPr>
          <w:jc w:val="center"/>
        </w:trPr>
        <w:tc>
          <w:tcPr>
            <w:tcW w:w="240" w:type="pct"/>
          </w:tcPr>
          <w:p w14:paraId="4CEFDF5E" w14:textId="56EEDAF9" w:rsidR="00F13A5A" w:rsidRPr="00150BC7" w:rsidRDefault="00F13A5A" w:rsidP="00F13A5A">
            <w:pPr>
              <w:rPr>
                <w:rFonts w:cstheme="minorHAnsi"/>
                <w:sz w:val="24"/>
                <w:szCs w:val="24"/>
              </w:rPr>
            </w:pPr>
            <w:r w:rsidRPr="00150BC7">
              <w:rPr>
                <w:rFonts w:cstheme="minorHAnsi"/>
                <w:sz w:val="24"/>
                <w:szCs w:val="24"/>
              </w:rPr>
              <w:t>7</w:t>
            </w:r>
          </w:p>
        </w:tc>
        <w:tc>
          <w:tcPr>
            <w:tcW w:w="4077" w:type="pct"/>
          </w:tcPr>
          <w:p w14:paraId="5257FDA3" w14:textId="62BC245F" w:rsidR="00F13A5A" w:rsidRPr="00150BC7" w:rsidRDefault="00F13A5A" w:rsidP="00AD1EA1">
            <w:pPr>
              <w:jc w:val="both"/>
              <w:rPr>
                <w:rFonts w:cstheme="minorHAnsi"/>
                <w:sz w:val="24"/>
                <w:szCs w:val="24"/>
              </w:rPr>
            </w:pPr>
            <w:r w:rsidRPr="00150BC7">
              <w:rPr>
                <w:rFonts w:cstheme="minorHAnsi"/>
                <w:sz w:val="24"/>
                <w:szCs w:val="24"/>
              </w:rPr>
              <w:t>Submitted documents of funding/ evidence of efforts made to obtain funding from funding agencies.</w:t>
            </w:r>
          </w:p>
        </w:tc>
        <w:tc>
          <w:tcPr>
            <w:tcW w:w="682" w:type="pct"/>
          </w:tcPr>
          <w:p w14:paraId="14AA2EDC" w14:textId="77777777" w:rsidR="00F13A5A" w:rsidRPr="00150BC7" w:rsidRDefault="00F13A5A" w:rsidP="00F13A5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150BC7">
              <w:rPr>
                <w:rFonts w:cstheme="minorHAnsi"/>
                <w:sz w:val="24"/>
                <w:szCs w:val="24"/>
              </w:rPr>
              <w:t>Yes/No</w:t>
            </w:r>
          </w:p>
        </w:tc>
      </w:tr>
      <w:tr w:rsidR="00F13A5A" w:rsidRPr="00150BC7" w14:paraId="3B20DB3C" w14:textId="77777777" w:rsidTr="00F13A5A">
        <w:trPr>
          <w:jc w:val="center"/>
        </w:trPr>
        <w:tc>
          <w:tcPr>
            <w:tcW w:w="240" w:type="pct"/>
          </w:tcPr>
          <w:p w14:paraId="26ECFB8F" w14:textId="079D02EF" w:rsidR="00F13A5A" w:rsidRPr="00150BC7" w:rsidRDefault="00F13A5A" w:rsidP="00F13A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8</w:t>
            </w:r>
          </w:p>
        </w:tc>
        <w:tc>
          <w:tcPr>
            <w:tcW w:w="4077" w:type="pct"/>
          </w:tcPr>
          <w:p w14:paraId="6C7B51FF" w14:textId="3037AB87" w:rsidR="00F13A5A" w:rsidRPr="00150BC7" w:rsidRDefault="007448BE" w:rsidP="00AD1EA1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I am pursuing/completed </w:t>
            </w:r>
            <w:r w:rsidR="00547FBF">
              <w:rPr>
                <w:rFonts w:cstheme="minorHAnsi"/>
                <w:sz w:val="24"/>
                <w:szCs w:val="24"/>
              </w:rPr>
              <w:t xml:space="preserve">(tick the relevant) </w:t>
            </w:r>
            <w:r>
              <w:rPr>
                <w:rFonts w:cstheme="minorHAnsi"/>
                <w:sz w:val="24"/>
                <w:szCs w:val="24"/>
              </w:rPr>
              <w:t xml:space="preserve">research </w:t>
            </w:r>
            <w:r w:rsidRPr="00150BC7">
              <w:rPr>
                <w:rFonts w:cstheme="minorHAnsi"/>
                <w:sz w:val="24"/>
                <w:szCs w:val="24"/>
              </w:rPr>
              <w:t>methodology</w:t>
            </w:r>
            <w:r w:rsidR="00F13A5A" w:rsidRPr="00150BC7">
              <w:rPr>
                <w:rFonts w:cstheme="minorHAnsi"/>
                <w:sz w:val="24"/>
                <w:szCs w:val="24"/>
              </w:rPr>
              <w:t xml:space="preserve"> course of 4 credits.</w:t>
            </w:r>
          </w:p>
        </w:tc>
        <w:tc>
          <w:tcPr>
            <w:tcW w:w="682" w:type="pct"/>
          </w:tcPr>
          <w:p w14:paraId="5205948E" w14:textId="2EF8B720" w:rsidR="00F13A5A" w:rsidRPr="00150BC7" w:rsidRDefault="00F13A5A" w:rsidP="00F13A5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Yes/ No</w:t>
            </w:r>
          </w:p>
        </w:tc>
      </w:tr>
      <w:tr w:rsidR="00F13A5A" w:rsidRPr="00150BC7" w14:paraId="5AFB7C6C" w14:textId="77777777" w:rsidTr="00F13A5A">
        <w:trPr>
          <w:jc w:val="center"/>
        </w:trPr>
        <w:tc>
          <w:tcPr>
            <w:tcW w:w="240" w:type="pct"/>
          </w:tcPr>
          <w:p w14:paraId="387DD4BB" w14:textId="2D863130" w:rsidR="00F13A5A" w:rsidRPr="00150BC7" w:rsidRDefault="00F13A5A" w:rsidP="00F13A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9</w:t>
            </w:r>
          </w:p>
        </w:tc>
        <w:tc>
          <w:tcPr>
            <w:tcW w:w="4077" w:type="pct"/>
          </w:tcPr>
          <w:p w14:paraId="4E56D96F" w14:textId="66CC318B" w:rsidR="00F13A5A" w:rsidRPr="00150BC7" w:rsidRDefault="007448BE" w:rsidP="00AD1EA1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I am pursuing/completed </w:t>
            </w:r>
            <w:r w:rsidR="00547FBF" w:rsidRPr="00547FBF">
              <w:rPr>
                <w:rFonts w:cstheme="minorHAnsi"/>
                <w:sz w:val="24"/>
                <w:szCs w:val="24"/>
              </w:rPr>
              <w:t>(tick the relevant)</w:t>
            </w:r>
            <w:r w:rsidR="00547FBF">
              <w:rPr>
                <w:rFonts w:cstheme="minorHAnsi"/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>research and publication ethics course of 2</w:t>
            </w:r>
            <w:r w:rsidRPr="00150BC7">
              <w:rPr>
                <w:rFonts w:cstheme="minorHAnsi"/>
                <w:sz w:val="24"/>
                <w:szCs w:val="24"/>
              </w:rPr>
              <w:t xml:space="preserve"> credits.</w:t>
            </w:r>
          </w:p>
        </w:tc>
        <w:tc>
          <w:tcPr>
            <w:tcW w:w="682" w:type="pct"/>
          </w:tcPr>
          <w:p w14:paraId="74E04672" w14:textId="78E2C768" w:rsidR="00F13A5A" w:rsidRPr="00150BC7" w:rsidRDefault="00F13A5A" w:rsidP="00F13A5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Yes/No</w:t>
            </w:r>
          </w:p>
        </w:tc>
      </w:tr>
      <w:tr w:rsidR="00F13A5A" w:rsidRPr="00150BC7" w14:paraId="42EAFEDE" w14:textId="77777777" w:rsidTr="00F13A5A">
        <w:trPr>
          <w:jc w:val="center"/>
        </w:trPr>
        <w:tc>
          <w:tcPr>
            <w:tcW w:w="240" w:type="pct"/>
          </w:tcPr>
          <w:p w14:paraId="127178BE" w14:textId="1916929F" w:rsidR="00F13A5A" w:rsidRPr="00150BC7" w:rsidRDefault="00F13A5A" w:rsidP="00F13A5A">
            <w:pPr>
              <w:rPr>
                <w:rFonts w:cstheme="minorHAnsi"/>
                <w:sz w:val="24"/>
                <w:szCs w:val="24"/>
              </w:rPr>
            </w:pPr>
            <w:r w:rsidRPr="00150BC7">
              <w:rPr>
                <w:rFonts w:cstheme="minorHAnsi"/>
                <w:sz w:val="24"/>
                <w:szCs w:val="24"/>
              </w:rPr>
              <w:t>10</w:t>
            </w:r>
          </w:p>
          <w:p w14:paraId="2631D06A" w14:textId="77777777" w:rsidR="00F13A5A" w:rsidRPr="00150BC7" w:rsidRDefault="00F13A5A" w:rsidP="00F13A5A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077" w:type="pct"/>
          </w:tcPr>
          <w:p w14:paraId="2A3619FE" w14:textId="7F8F0851" w:rsidR="00F13A5A" w:rsidRPr="00150BC7" w:rsidRDefault="00F13A5A" w:rsidP="00F13A5A">
            <w:pPr>
              <w:jc w:val="both"/>
              <w:rPr>
                <w:rFonts w:cstheme="minorHAnsi"/>
                <w:sz w:val="24"/>
                <w:szCs w:val="24"/>
              </w:rPr>
            </w:pPr>
            <w:r w:rsidRPr="00150BC7">
              <w:rPr>
                <w:rFonts w:cstheme="minorHAnsi"/>
                <w:sz w:val="24"/>
                <w:szCs w:val="24"/>
              </w:rPr>
              <w:t>Details of course work suggested by the DAC (12 credits –</w:t>
            </w:r>
            <w:r>
              <w:rPr>
                <w:rFonts w:cstheme="minorHAnsi"/>
                <w:sz w:val="24"/>
                <w:szCs w:val="24"/>
              </w:rPr>
              <w:t xml:space="preserve"> incorporated in the protocol</w:t>
            </w:r>
            <w:r w:rsidRPr="00150BC7">
              <w:rPr>
                <w:rFonts w:cstheme="minorHAnsi"/>
                <w:sz w:val="24"/>
                <w:szCs w:val="24"/>
              </w:rPr>
              <w:t>)</w:t>
            </w:r>
          </w:p>
        </w:tc>
        <w:tc>
          <w:tcPr>
            <w:tcW w:w="682" w:type="pct"/>
          </w:tcPr>
          <w:p w14:paraId="788FE256" w14:textId="77777777" w:rsidR="00F13A5A" w:rsidRPr="00150BC7" w:rsidRDefault="00F13A5A" w:rsidP="00F13A5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150BC7">
              <w:rPr>
                <w:rFonts w:cstheme="minorHAnsi"/>
                <w:sz w:val="24"/>
                <w:szCs w:val="24"/>
              </w:rPr>
              <w:t>Yes/no</w:t>
            </w:r>
          </w:p>
        </w:tc>
      </w:tr>
    </w:tbl>
    <w:p w14:paraId="65C252C4" w14:textId="77777777" w:rsidR="00C20CF2" w:rsidRDefault="00C20CF2" w:rsidP="008A4269">
      <w:pPr>
        <w:spacing w:after="0" w:line="240" w:lineRule="auto"/>
        <w:rPr>
          <w:rFonts w:cstheme="minorHAnsi"/>
          <w:sz w:val="24"/>
          <w:szCs w:val="24"/>
        </w:rPr>
      </w:pPr>
    </w:p>
    <w:p w14:paraId="16C7BDF9" w14:textId="119731AD" w:rsidR="00127B3E" w:rsidRPr="00C20CF2" w:rsidRDefault="008A4269" w:rsidP="00127B3E">
      <w:pPr>
        <w:spacing w:after="0" w:line="240" w:lineRule="auto"/>
        <w:rPr>
          <w:rFonts w:cstheme="minorHAnsi"/>
          <w:sz w:val="24"/>
          <w:szCs w:val="24"/>
        </w:rPr>
      </w:pPr>
      <w:r w:rsidRPr="00E21BE2">
        <w:rPr>
          <w:rFonts w:cstheme="minorHAnsi"/>
          <w:sz w:val="24"/>
          <w:szCs w:val="24"/>
        </w:rPr>
        <w:t xml:space="preserve">__________________            </w:t>
      </w:r>
      <w:r w:rsidR="00C4076B">
        <w:rPr>
          <w:rFonts w:cstheme="minorHAnsi"/>
          <w:sz w:val="24"/>
          <w:szCs w:val="24"/>
        </w:rPr>
        <w:t xml:space="preserve">                                                         </w:t>
      </w:r>
      <w:r w:rsidRPr="00E21BE2">
        <w:rPr>
          <w:rFonts w:cstheme="minorHAnsi"/>
          <w:sz w:val="24"/>
          <w:szCs w:val="24"/>
        </w:rPr>
        <w:t xml:space="preserve">                                      </w:t>
      </w:r>
      <w:r w:rsidR="00C20CF2">
        <w:rPr>
          <w:rFonts w:cstheme="minorHAnsi"/>
          <w:sz w:val="24"/>
          <w:szCs w:val="24"/>
        </w:rPr>
        <w:t xml:space="preserve">                        </w:t>
      </w:r>
      <w:r w:rsidR="00C4076B" w:rsidRPr="00512318">
        <w:rPr>
          <w:rFonts w:ascii="Times New Roman" w:hAnsi="Times New Roman" w:cs="Times New Roman"/>
          <w:sz w:val="24"/>
          <w:szCs w:val="24"/>
        </w:rPr>
        <w:t xml:space="preserve">  </w:t>
      </w:r>
      <w:r w:rsidR="00C4076B" w:rsidRPr="00150BC7">
        <w:rPr>
          <w:rFonts w:cstheme="minorHAnsi"/>
          <w:sz w:val="24"/>
          <w:szCs w:val="24"/>
        </w:rPr>
        <w:t xml:space="preserve">Signature of the </w:t>
      </w:r>
      <w:r w:rsidR="00201B56">
        <w:rPr>
          <w:rFonts w:cstheme="minorHAnsi"/>
          <w:sz w:val="24"/>
          <w:szCs w:val="24"/>
        </w:rPr>
        <w:t>PhD scholar</w:t>
      </w:r>
      <w:r w:rsidR="00127B3E" w:rsidRPr="00150BC7">
        <w:rPr>
          <w:rFonts w:cstheme="minorHAnsi"/>
          <w:sz w:val="24"/>
          <w:szCs w:val="24"/>
        </w:rPr>
        <w:t xml:space="preserve"> </w:t>
      </w:r>
      <w:r w:rsidR="00C4076B" w:rsidRPr="00150BC7">
        <w:rPr>
          <w:rFonts w:cstheme="minorHAnsi"/>
          <w:sz w:val="24"/>
          <w:szCs w:val="24"/>
        </w:rPr>
        <w:t>and date</w:t>
      </w:r>
      <w:r w:rsidR="00127B3E" w:rsidRPr="00150BC7">
        <w:rPr>
          <w:rFonts w:cstheme="minorHAnsi"/>
          <w:sz w:val="24"/>
          <w:szCs w:val="24"/>
        </w:rPr>
        <w:t xml:space="preserve">                                                                  </w:t>
      </w:r>
    </w:p>
    <w:p w14:paraId="07CFA8AA" w14:textId="1DD4708D" w:rsidR="00127B3E" w:rsidRPr="00512318" w:rsidRDefault="00127B3E" w:rsidP="00127B3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12318">
        <w:rPr>
          <w:rFonts w:ascii="Times New Roman" w:hAnsi="Times New Roman" w:cs="Times New Roman"/>
          <w:sz w:val="24"/>
          <w:szCs w:val="24"/>
        </w:rPr>
        <w:t xml:space="preserve">                  </w:t>
      </w:r>
    </w:p>
    <w:p w14:paraId="1607C003" w14:textId="429583F4" w:rsidR="00BD0AB0" w:rsidRPr="00150BC7" w:rsidRDefault="00BD0AB0" w:rsidP="00AD1EA1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150BC7">
        <w:rPr>
          <w:rFonts w:cstheme="minorHAnsi"/>
          <w:b/>
          <w:bCs/>
          <w:sz w:val="24"/>
          <w:szCs w:val="24"/>
        </w:rPr>
        <w:t>Certification by Guide and Co-</w:t>
      </w:r>
      <w:r w:rsidR="00512318" w:rsidRPr="00150BC7">
        <w:rPr>
          <w:rFonts w:cstheme="minorHAnsi"/>
          <w:b/>
          <w:bCs/>
          <w:sz w:val="24"/>
          <w:szCs w:val="24"/>
        </w:rPr>
        <w:t>G</w:t>
      </w:r>
      <w:r w:rsidRPr="00150BC7">
        <w:rPr>
          <w:rFonts w:cstheme="minorHAnsi"/>
          <w:b/>
          <w:bCs/>
          <w:sz w:val="24"/>
          <w:szCs w:val="24"/>
        </w:rPr>
        <w:t>uide</w:t>
      </w:r>
    </w:p>
    <w:p w14:paraId="27D6152D" w14:textId="58E26C10" w:rsidR="00BD0AB0" w:rsidRPr="00150BC7" w:rsidRDefault="00BD0AB0" w:rsidP="00127B3E">
      <w:pPr>
        <w:spacing w:after="0" w:line="240" w:lineRule="auto"/>
        <w:rPr>
          <w:rFonts w:cstheme="minorHAnsi"/>
          <w:sz w:val="24"/>
          <w:szCs w:val="24"/>
        </w:rPr>
      </w:pPr>
      <w:r w:rsidRPr="00150BC7">
        <w:rPr>
          <w:rFonts w:cstheme="minorHAnsi"/>
          <w:sz w:val="24"/>
          <w:szCs w:val="24"/>
        </w:rPr>
        <w:t xml:space="preserve">PhD scholar has done the work under our </w:t>
      </w:r>
      <w:r w:rsidR="00512318" w:rsidRPr="00150BC7">
        <w:rPr>
          <w:rFonts w:cstheme="minorHAnsi"/>
          <w:sz w:val="24"/>
          <w:szCs w:val="24"/>
        </w:rPr>
        <w:t>supervision,</w:t>
      </w:r>
      <w:r w:rsidRPr="00150BC7">
        <w:rPr>
          <w:rFonts w:cstheme="minorHAnsi"/>
          <w:sz w:val="24"/>
          <w:szCs w:val="24"/>
        </w:rPr>
        <w:t xml:space="preserve"> and </w:t>
      </w:r>
      <w:r w:rsidR="00C4076B" w:rsidRPr="00150BC7">
        <w:rPr>
          <w:rFonts w:cstheme="minorHAnsi"/>
          <w:sz w:val="24"/>
          <w:szCs w:val="24"/>
        </w:rPr>
        <w:t xml:space="preserve">we have reviewed the protocol and approved for Institutional </w:t>
      </w:r>
      <w:r w:rsidR="00C20CF2">
        <w:rPr>
          <w:rFonts w:cstheme="minorHAnsi"/>
          <w:sz w:val="24"/>
          <w:szCs w:val="24"/>
        </w:rPr>
        <w:t xml:space="preserve">Protocol Approval Committee (IPAC) </w:t>
      </w:r>
      <w:r w:rsidR="00C4076B" w:rsidRPr="00150BC7">
        <w:rPr>
          <w:rFonts w:cstheme="minorHAnsi"/>
          <w:sz w:val="24"/>
          <w:szCs w:val="24"/>
        </w:rPr>
        <w:t xml:space="preserve">presentation. </w:t>
      </w:r>
    </w:p>
    <w:p w14:paraId="2F4A0988" w14:textId="77777777" w:rsidR="00BD0AB0" w:rsidRPr="00150BC7" w:rsidRDefault="00BD0AB0" w:rsidP="00127B3E">
      <w:pPr>
        <w:spacing w:after="0" w:line="240" w:lineRule="auto"/>
        <w:rPr>
          <w:rFonts w:cstheme="minorHAnsi"/>
          <w:color w:val="FF0000"/>
          <w:sz w:val="24"/>
          <w:szCs w:val="24"/>
        </w:rPr>
      </w:pPr>
    </w:p>
    <w:p w14:paraId="6AD284A4" w14:textId="12CFCDEB" w:rsidR="00BD0AB0" w:rsidRPr="00150BC7" w:rsidRDefault="00BD0AB0" w:rsidP="00512318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150BC7">
        <w:rPr>
          <w:rFonts w:cstheme="minorHAnsi"/>
          <w:sz w:val="24"/>
          <w:szCs w:val="24"/>
        </w:rPr>
        <w:t>Name of the Guide</w:t>
      </w:r>
      <w:r w:rsidRPr="00150BC7">
        <w:rPr>
          <w:rFonts w:cstheme="minorHAnsi"/>
          <w:sz w:val="24"/>
          <w:szCs w:val="24"/>
        </w:rPr>
        <w:tab/>
      </w:r>
      <w:r w:rsidRPr="00150BC7">
        <w:rPr>
          <w:rFonts w:cstheme="minorHAnsi"/>
          <w:sz w:val="24"/>
          <w:szCs w:val="24"/>
        </w:rPr>
        <w:tab/>
      </w:r>
      <w:r w:rsidRPr="00150BC7">
        <w:rPr>
          <w:rFonts w:cstheme="minorHAnsi"/>
          <w:sz w:val="24"/>
          <w:szCs w:val="24"/>
        </w:rPr>
        <w:tab/>
      </w:r>
      <w:r w:rsidRPr="00150BC7">
        <w:rPr>
          <w:rFonts w:cstheme="minorHAnsi"/>
          <w:sz w:val="24"/>
          <w:szCs w:val="24"/>
        </w:rPr>
        <w:tab/>
        <w:t xml:space="preserve">                             Name of the Co-Guide</w:t>
      </w:r>
    </w:p>
    <w:p w14:paraId="31444B96" w14:textId="77777777" w:rsidR="00BD0AB0" w:rsidRPr="00150BC7" w:rsidRDefault="00BD0AB0" w:rsidP="00512318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241493B5" w14:textId="3A5024C5" w:rsidR="00BD0AB0" w:rsidRPr="00512318" w:rsidRDefault="00512318" w:rsidP="0051231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BD0AB0" w:rsidRPr="00512318">
        <w:rPr>
          <w:rFonts w:ascii="Times New Roman" w:hAnsi="Times New Roman" w:cs="Times New Roman"/>
          <w:sz w:val="24"/>
          <w:szCs w:val="24"/>
        </w:rPr>
        <w:t>_______________________                                                     _______________________</w:t>
      </w:r>
    </w:p>
    <w:p w14:paraId="63C258CD" w14:textId="63377DA7" w:rsidR="00BD0AB0" w:rsidRPr="00512318" w:rsidRDefault="00BD0AB0" w:rsidP="00512318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512318">
        <w:rPr>
          <w:rFonts w:ascii="Times New Roman" w:hAnsi="Times New Roman" w:cs="Times New Roman"/>
          <w:sz w:val="24"/>
          <w:szCs w:val="24"/>
        </w:rPr>
        <w:t>Signature of the Guide</w:t>
      </w:r>
      <w:r w:rsidR="00C4076B" w:rsidRPr="00512318">
        <w:rPr>
          <w:rFonts w:ascii="Times New Roman" w:hAnsi="Times New Roman" w:cs="Times New Roman"/>
          <w:sz w:val="24"/>
          <w:szCs w:val="24"/>
        </w:rPr>
        <w:t xml:space="preserve"> and date</w:t>
      </w:r>
      <w:r w:rsidR="00C4076B" w:rsidRPr="00512318">
        <w:rPr>
          <w:rFonts w:ascii="Times New Roman" w:hAnsi="Times New Roman" w:cs="Times New Roman"/>
          <w:sz w:val="24"/>
          <w:szCs w:val="24"/>
        </w:rPr>
        <w:tab/>
        <w:t xml:space="preserve">                                       </w:t>
      </w:r>
      <w:r w:rsidRPr="00512318">
        <w:rPr>
          <w:rFonts w:ascii="Times New Roman" w:hAnsi="Times New Roman" w:cs="Times New Roman"/>
          <w:sz w:val="24"/>
          <w:szCs w:val="24"/>
        </w:rPr>
        <w:t>Signature of the Co-Guide</w:t>
      </w:r>
      <w:r w:rsidR="00C4076B" w:rsidRPr="00512318">
        <w:rPr>
          <w:rFonts w:ascii="Times New Roman" w:hAnsi="Times New Roman" w:cs="Times New Roman"/>
          <w:sz w:val="24"/>
          <w:szCs w:val="24"/>
        </w:rPr>
        <w:t xml:space="preserve"> and </w:t>
      </w:r>
      <w:r w:rsidR="00512318">
        <w:rPr>
          <w:rFonts w:ascii="Times New Roman" w:hAnsi="Times New Roman" w:cs="Times New Roman"/>
          <w:sz w:val="24"/>
          <w:szCs w:val="24"/>
        </w:rPr>
        <w:t xml:space="preserve">date         </w:t>
      </w:r>
    </w:p>
    <w:sectPr w:rsidR="00BD0AB0" w:rsidRPr="00512318" w:rsidSect="00C679C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64EE85" w14:textId="77777777" w:rsidR="00BA558B" w:rsidRDefault="00BA558B" w:rsidP="00A356AE">
      <w:pPr>
        <w:spacing w:after="0" w:line="240" w:lineRule="auto"/>
      </w:pPr>
      <w:r>
        <w:separator/>
      </w:r>
    </w:p>
  </w:endnote>
  <w:endnote w:type="continuationSeparator" w:id="0">
    <w:p w14:paraId="2CD0DCFC" w14:textId="77777777" w:rsidR="00BA558B" w:rsidRDefault="00BA558B" w:rsidP="00A356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00EA37" w14:textId="77777777" w:rsidR="00690305" w:rsidRDefault="0069030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2F652A" w14:textId="77777777" w:rsidR="00690305" w:rsidRDefault="0069030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6DF2CC" w14:textId="77777777" w:rsidR="00690305" w:rsidRDefault="006903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7AE02C" w14:textId="77777777" w:rsidR="00BA558B" w:rsidRDefault="00BA558B" w:rsidP="00A356AE">
      <w:pPr>
        <w:spacing w:after="0" w:line="240" w:lineRule="auto"/>
      </w:pPr>
      <w:r>
        <w:separator/>
      </w:r>
    </w:p>
  </w:footnote>
  <w:footnote w:type="continuationSeparator" w:id="0">
    <w:p w14:paraId="6CF5B9B4" w14:textId="77777777" w:rsidR="00BA558B" w:rsidRDefault="00BA558B" w:rsidP="00A356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12E513" w14:textId="77777777" w:rsidR="00690305" w:rsidRDefault="0069030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2E692E" w14:textId="1B8394BF" w:rsidR="00A356AE" w:rsidRDefault="00A356AE" w:rsidP="00A356AE">
    <w:pPr>
      <w:pStyle w:val="Header"/>
      <w:jc w:val="center"/>
    </w:pPr>
    <w:r>
      <w:rPr>
        <w:noProof/>
        <w:lang w:bidi="kn-IN"/>
      </w:rPr>
      <w:drawing>
        <wp:inline distT="0" distB="0" distL="0" distR="0" wp14:anchorId="05BC0334" wp14:editId="18D398BE">
          <wp:extent cx="3228975" cy="714289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06243" cy="7756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1494F">
      <w:t xml:space="preserve"> Annexure 24</w:t>
    </w:r>
    <w:r w:rsidR="00C20CF2">
      <w:t xml:space="preserve">; Version </w:t>
    </w:r>
    <w:r w:rsidR="00690305">
      <w:t>2; 25</w:t>
    </w:r>
    <w:r w:rsidR="00706F75">
      <w:t xml:space="preserve"> Oct 202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DEC30B" w14:textId="77777777" w:rsidR="00690305" w:rsidRDefault="006903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3A687B"/>
    <w:multiLevelType w:val="hybridMultilevel"/>
    <w:tmpl w:val="034A82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084769"/>
    <w:multiLevelType w:val="hybridMultilevel"/>
    <w:tmpl w:val="79B8184C"/>
    <w:lvl w:ilvl="0" w:tplc="E2D83EBE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95C064C"/>
    <w:multiLevelType w:val="hybridMultilevel"/>
    <w:tmpl w:val="6BE6E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8378702">
    <w:abstractNumId w:val="0"/>
  </w:num>
  <w:num w:numId="2" w16cid:durableId="481773087">
    <w:abstractNumId w:val="1"/>
  </w:num>
  <w:num w:numId="3" w16cid:durableId="5836876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2MbIAMkyMTS3NDZV0lIJTi4sz8/NACoxrATYRBMIsAAAA"/>
  </w:docVars>
  <w:rsids>
    <w:rsidRoot w:val="00733D1B"/>
    <w:rsid w:val="000207E4"/>
    <w:rsid w:val="000A6B84"/>
    <w:rsid w:val="000E2D92"/>
    <w:rsid w:val="000E6BB4"/>
    <w:rsid w:val="000E7022"/>
    <w:rsid w:val="00127B3E"/>
    <w:rsid w:val="00150BC7"/>
    <w:rsid w:val="00151C2D"/>
    <w:rsid w:val="00201B56"/>
    <w:rsid w:val="00216C5E"/>
    <w:rsid w:val="00286D9A"/>
    <w:rsid w:val="002A05CC"/>
    <w:rsid w:val="00320F87"/>
    <w:rsid w:val="00341D3C"/>
    <w:rsid w:val="0036248E"/>
    <w:rsid w:val="00415497"/>
    <w:rsid w:val="00415BBF"/>
    <w:rsid w:val="00476130"/>
    <w:rsid w:val="00512318"/>
    <w:rsid w:val="005449B1"/>
    <w:rsid w:val="00547FBF"/>
    <w:rsid w:val="0059073A"/>
    <w:rsid w:val="006547BF"/>
    <w:rsid w:val="0066111D"/>
    <w:rsid w:val="00690305"/>
    <w:rsid w:val="006B4DD0"/>
    <w:rsid w:val="006C72AC"/>
    <w:rsid w:val="00706F75"/>
    <w:rsid w:val="00733D1B"/>
    <w:rsid w:val="007448BE"/>
    <w:rsid w:val="00783D03"/>
    <w:rsid w:val="00795ACE"/>
    <w:rsid w:val="007A41EF"/>
    <w:rsid w:val="00804B83"/>
    <w:rsid w:val="00873582"/>
    <w:rsid w:val="008765D7"/>
    <w:rsid w:val="008A4269"/>
    <w:rsid w:val="008C0223"/>
    <w:rsid w:val="009234AC"/>
    <w:rsid w:val="00933FB2"/>
    <w:rsid w:val="009709EC"/>
    <w:rsid w:val="0099461E"/>
    <w:rsid w:val="009C3859"/>
    <w:rsid w:val="009D708F"/>
    <w:rsid w:val="009F16D4"/>
    <w:rsid w:val="009F70CF"/>
    <w:rsid w:val="00A04EE6"/>
    <w:rsid w:val="00A356AE"/>
    <w:rsid w:val="00A70F4A"/>
    <w:rsid w:val="00A7423B"/>
    <w:rsid w:val="00AA7E7B"/>
    <w:rsid w:val="00AC15D8"/>
    <w:rsid w:val="00AD1EA1"/>
    <w:rsid w:val="00AD3246"/>
    <w:rsid w:val="00AE0653"/>
    <w:rsid w:val="00AE1C83"/>
    <w:rsid w:val="00B40C60"/>
    <w:rsid w:val="00B57DAA"/>
    <w:rsid w:val="00B95C5D"/>
    <w:rsid w:val="00BA558B"/>
    <w:rsid w:val="00BC52A5"/>
    <w:rsid w:val="00BD0AB0"/>
    <w:rsid w:val="00C03BC9"/>
    <w:rsid w:val="00C1494F"/>
    <w:rsid w:val="00C20CF2"/>
    <w:rsid w:val="00C314A5"/>
    <w:rsid w:val="00C4076B"/>
    <w:rsid w:val="00C559DA"/>
    <w:rsid w:val="00C60B9D"/>
    <w:rsid w:val="00C679CA"/>
    <w:rsid w:val="00CC0A0C"/>
    <w:rsid w:val="00D11E78"/>
    <w:rsid w:val="00DC35C9"/>
    <w:rsid w:val="00E21BE2"/>
    <w:rsid w:val="00E91269"/>
    <w:rsid w:val="00EC4B48"/>
    <w:rsid w:val="00EE5411"/>
    <w:rsid w:val="00F024F7"/>
    <w:rsid w:val="00F13A5A"/>
    <w:rsid w:val="00FC2A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BDD6C2"/>
  <w15:docId w15:val="{77828ACC-6ABB-49AC-A115-8BD131804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79C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semiHidden/>
    <w:unhideWhenUsed/>
    <w:rsid w:val="00733D1B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33D1B"/>
    <w:rPr>
      <w:rFonts w:ascii="Consolas" w:hAnsi="Consolas"/>
      <w:sz w:val="21"/>
      <w:szCs w:val="21"/>
    </w:rPr>
  </w:style>
  <w:style w:type="table" w:styleId="TableGrid">
    <w:name w:val="Table Grid"/>
    <w:basedOn w:val="TableNormal"/>
    <w:uiPriority w:val="59"/>
    <w:rsid w:val="00795AC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A356A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56AE"/>
  </w:style>
  <w:style w:type="paragraph" w:styleId="Footer">
    <w:name w:val="footer"/>
    <w:basedOn w:val="Normal"/>
    <w:link w:val="FooterChar"/>
    <w:uiPriority w:val="99"/>
    <w:unhideWhenUsed/>
    <w:rsid w:val="00A356A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56AE"/>
  </w:style>
  <w:style w:type="paragraph" w:styleId="ListParagraph">
    <w:name w:val="List Paragraph"/>
    <w:basedOn w:val="Normal"/>
    <w:uiPriority w:val="34"/>
    <w:qFormat/>
    <w:rsid w:val="00547F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415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D3C1DF-AD0F-4A51-AFF3-56453916D5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</TotalTime>
  <Pages>1</Pages>
  <Words>319</Words>
  <Characters>182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-hr</dc:creator>
  <cp:keywords/>
  <dc:description/>
  <cp:lastModifiedBy>Vasudha Devi [MAHE-KMC]</cp:lastModifiedBy>
  <cp:revision>52</cp:revision>
  <cp:lastPrinted>2013-04-15T09:47:00Z</cp:lastPrinted>
  <dcterms:created xsi:type="dcterms:W3CDTF">2013-03-22T03:52:00Z</dcterms:created>
  <dcterms:modified xsi:type="dcterms:W3CDTF">2024-10-25T12:01:00Z</dcterms:modified>
</cp:coreProperties>
</file>